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3DC4" w:rsidRPr="0015424A" w:rsidRDefault="001A3DC4" w:rsidP="00D729BF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342FB6" w:rsidRPr="006D3EE6" w:rsidRDefault="00342FB6" w:rsidP="006D3EE6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D3EE6">
        <w:rPr>
          <w:rFonts w:ascii="Times New Roman" w:hAnsi="Times New Roman" w:cs="Times New Roman"/>
          <w:b/>
          <w:sz w:val="28"/>
          <w:szCs w:val="24"/>
        </w:rPr>
        <w:t>Department of Computer Science and Engineering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85"/>
        <w:gridCol w:w="3865"/>
      </w:tblGrid>
      <w:tr w:rsidR="00342FB6" w:rsidRPr="0015424A" w:rsidTr="00342FB6">
        <w:trPr>
          <w:jc w:val="center"/>
        </w:trPr>
        <w:tc>
          <w:tcPr>
            <w:tcW w:w="5485" w:type="dxa"/>
            <w:vAlign w:val="center"/>
          </w:tcPr>
          <w:p w:rsidR="00342FB6" w:rsidRPr="0015424A" w:rsidRDefault="00342FB6" w:rsidP="001B65D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424A">
              <w:rPr>
                <w:rFonts w:ascii="Times New Roman" w:hAnsi="Times New Roman" w:cs="Times New Roman"/>
                <w:b/>
                <w:sz w:val="24"/>
                <w:szCs w:val="24"/>
              </w:rPr>
              <w:t>Course Code:CSE422</w:t>
            </w:r>
          </w:p>
        </w:tc>
        <w:tc>
          <w:tcPr>
            <w:tcW w:w="3865" w:type="dxa"/>
            <w:vAlign w:val="center"/>
          </w:tcPr>
          <w:p w:rsidR="00342FB6" w:rsidRPr="0015424A" w:rsidRDefault="00342FB6" w:rsidP="006D3EE6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424A">
              <w:rPr>
                <w:rFonts w:ascii="Times New Roman" w:hAnsi="Times New Roman" w:cs="Times New Roman"/>
                <w:b/>
                <w:sz w:val="24"/>
                <w:szCs w:val="24"/>
              </w:rPr>
              <w:t>Credits:</w:t>
            </w:r>
            <w:r w:rsidR="005300F3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342FB6" w:rsidRPr="0015424A" w:rsidTr="00342FB6">
        <w:trPr>
          <w:jc w:val="center"/>
        </w:trPr>
        <w:tc>
          <w:tcPr>
            <w:tcW w:w="5485" w:type="dxa"/>
            <w:vAlign w:val="center"/>
          </w:tcPr>
          <w:p w:rsidR="00342FB6" w:rsidRPr="0015424A" w:rsidRDefault="00342FB6" w:rsidP="001B65D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424A">
              <w:rPr>
                <w:rFonts w:ascii="Times New Roman" w:hAnsi="Times New Roman" w:cs="Times New Roman"/>
                <w:b/>
                <w:sz w:val="24"/>
                <w:szCs w:val="24"/>
              </w:rPr>
              <w:t>Course Name: Artificial Intelligence</w:t>
            </w:r>
          </w:p>
        </w:tc>
        <w:tc>
          <w:tcPr>
            <w:tcW w:w="3865" w:type="dxa"/>
            <w:vAlign w:val="center"/>
          </w:tcPr>
          <w:p w:rsidR="00342FB6" w:rsidRPr="0015424A" w:rsidRDefault="00342FB6" w:rsidP="001B65D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5424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rerequisite: </w:t>
            </w:r>
            <w:r w:rsidRPr="0015424A">
              <w:rPr>
                <w:rFonts w:ascii="Times New Roman" w:hAnsi="Times New Roman" w:cs="Times New Roman"/>
                <w:sz w:val="24"/>
                <w:szCs w:val="24"/>
              </w:rPr>
              <w:t>CSE111, CSE221</w:t>
            </w:r>
          </w:p>
        </w:tc>
      </w:tr>
    </w:tbl>
    <w:p w:rsidR="00342FB6" w:rsidRPr="0015424A" w:rsidRDefault="00342FB6" w:rsidP="00342FB6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="007C0959">
        <w:rPr>
          <w:rFonts w:ascii="Times New Roman" w:hAnsi="Times New Roman" w:cs="Times New Roman"/>
          <w:b/>
          <w:sz w:val="24"/>
          <w:szCs w:val="24"/>
        </w:rPr>
        <w:t>Lab 0</w:t>
      </w:r>
      <w:r w:rsidR="006F47BA">
        <w:rPr>
          <w:rFonts w:ascii="Times New Roman" w:hAnsi="Times New Roman" w:cs="Times New Roman"/>
          <w:b/>
          <w:sz w:val="24"/>
          <w:szCs w:val="24"/>
        </w:rPr>
        <w:t>6</w:t>
      </w:r>
      <w:bookmarkStart w:id="0" w:name="_GoBack"/>
      <w:bookmarkEnd w:id="0"/>
    </w:p>
    <w:p w:rsidR="00D729BF" w:rsidRPr="0015424A" w:rsidRDefault="006D3EE6" w:rsidP="00342FB6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ogistic </w:t>
      </w:r>
      <w:r w:rsidR="00745A45" w:rsidRPr="0015424A">
        <w:rPr>
          <w:rFonts w:ascii="Times New Roman" w:hAnsi="Times New Roman" w:cs="Times New Roman"/>
          <w:b/>
          <w:sz w:val="24"/>
          <w:szCs w:val="24"/>
        </w:rPr>
        <w:t>Regression</w:t>
      </w:r>
    </w:p>
    <w:p w:rsidR="00D729BF" w:rsidRPr="0015424A" w:rsidRDefault="00342FB6" w:rsidP="00342FB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Lab Overview:</w:t>
      </w:r>
    </w:p>
    <w:p w:rsidR="00892266" w:rsidRPr="0015424A" w:rsidRDefault="00E66883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424A">
        <w:rPr>
          <w:rFonts w:ascii="Times New Roman" w:hAnsi="Times New Roman" w:cs="Times New Roman"/>
          <w:sz w:val="24"/>
          <w:szCs w:val="24"/>
        </w:rPr>
        <w:t xml:space="preserve">The students will </w:t>
      </w:r>
      <w:r w:rsidR="00745A45" w:rsidRPr="0015424A">
        <w:rPr>
          <w:rFonts w:ascii="Times New Roman" w:hAnsi="Times New Roman" w:cs="Times New Roman"/>
          <w:sz w:val="24"/>
          <w:szCs w:val="24"/>
        </w:rPr>
        <w:t xml:space="preserve">learn the </w:t>
      </w:r>
      <w:r w:rsidR="006D3EE6">
        <w:rPr>
          <w:rFonts w:ascii="Times New Roman" w:hAnsi="Times New Roman" w:cs="Times New Roman"/>
          <w:sz w:val="24"/>
          <w:szCs w:val="24"/>
        </w:rPr>
        <w:t xml:space="preserve">logistic </w:t>
      </w:r>
      <w:r w:rsidR="00745A45" w:rsidRPr="0015424A">
        <w:rPr>
          <w:rFonts w:ascii="Times New Roman" w:hAnsi="Times New Roman" w:cs="Times New Roman"/>
          <w:sz w:val="24"/>
          <w:szCs w:val="24"/>
        </w:rPr>
        <w:t>regression analysis for the machine learning approach.</w:t>
      </w:r>
    </w:p>
    <w:p w:rsidR="00342FB6" w:rsidRPr="0015424A" w:rsidRDefault="00342FB6" w:rsidP="00BC25F5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62EEB" w:rsidRPr="0015424A" w:rsidRDefault="00D729BF" w:rsidP="00D62EEB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Learning O</w:t>
      </w:r>
      <w:r w:rsidR="00342FB6" w:rsidRPr="0015424A">
        <w:rPr>
          <w:rFonts w:ascii="Times New Roman" w:hAnsi="Times New Roman" w:cs="Times New Roman"/>
          <w:b/>
          <w:sz w:val="24"/>
          <w:szCs w:val="24"/>
        </w:rPr>
        <w:t>bjective</w:t>
      </w:r>
      <w:r w:rsidRPr="0015424A">
        <w:rPr>
          <w:rFonts w:ascii="Times New Roman" w:hAnsi="Times New Roman" w:cs="Times New Roman"/>
          <w:b/>
          <w:sz w:val="24"/>
          <w:szCs w:val="24"/>
        </w:rPr>
        <w:t>:</w:t>
      </w:r>
    </w:p>
    <w:p w:rsidR="000F33A1" w:rsidRPr="0015424A" w:rsidRDefault="000F33A1" w:rsidP="000F33A1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424A">
        <w:rPr>
          <w:rFonts w:ascii="Times New Roman" w:hAnsi="Times New Roman" w:cs="Times New Roman"/>
          <w:sz w:val="24"/>
          <w:szCs w:val="24"/>
        </w:rPr>
        <w:t>How to build a model for classification using logistic regression.</w:t>
      </w:r>
    </w:p>
    <w:p w:rsidR="000F33A1" w:rsidRPr="0015424A" w:rsidRDefault="000F33A1" w:rsidP="000F33A1">
      <w:pPr>
        <w:pStyle w:val="ListParagraph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342FB6" w:rsidRPr="0015424A" w:rsidRDefault="00342FB6" w:rsidP="00342FB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Lesson Fit:</w:t>
      </w:r>
    </w:p>
    <w:p w:rsidR="00342FB6" w:rsidRDefault="00342FB6" w:rsidP="00342FB6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424A">
        <w:rPr>
          <w:rFonts w:ascii="Times New Roman" w:hAnsi="Times New Roman" w:cs="Times New Roman"/>
          <w:sz w:val="24"/>
          <w:szCs w:val="24"/>
        </w:rPr>
        <w:t>There is pre-requisite to this lab: CSE111, CSE221. You should have intensive Programming Knowledge and capability to understand algorithms.</w:t>
      </w:r>
    </w:p>
    <w:p w:rsidR="006D3EE6" w:rsidRPr="0015424A" w:rsidRDefault="006D3EE6" w:rsidP="00342FB6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92266" w:rsidRPr="0015424A" w:rsidRDefault="00D729BF" w:rsidP="00D729BF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Acceptance and Evaluation</w:t>
      </w:r>
    </w:p>
    <w:p w:rsidR="000F33A1" w:rsidRPr="0015424A" w:rsidRDefault="007E08CA" w:rsidP="000F33A1">
      <w:pPr>
        <w:pStyle w:val="ListParagraph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sz w:val="24"/>
          <w:szCs w:val="24"/>
        </w:rPr>
        <w:t>Students will show the</w:t>
      </w:r>
      <w:r w:rsidR="00745A45" w:rsidRPr="0015424A">
        <w:rPr>
          <w:rFonts w:ascii="Times New Roman" w:hAnsi="Times New Roman" w:cs="Times New Roman"/>
          <w:sz w:val="24"/>
          <w:szCs w:val="24"/>
        </w:rPr>
        <w:t xml:space="preserve"> output using different datasets and python code</w:t>
      </w:r>
      <w:r w:rsidRPr="0015424A">
        <w:rPr>
          <w:rFonts w:ascii="Times New Roman" w:hAnsi="Times New Roman" w:cs="Times New Roman"/>
          <w:sz w:val="24"/>
          <w:szCs w:val="24"/>
        </w:rPr>
        <w:t xml:space="preserve">. They will be marked according to their lab performance. The main evaluation criteria will be based on </w:t>
      </w:r>
      <w:r w:rsidRPr="0015424A">
        <w:rPr>
          <w:rFonts w:ascii="Times New Roman" w:hAnsi="Times New Roman" w:cs="Times New Roman"/>
          <w:noProof/>
          <w:sz w:val="24"/>
          <w:szCs w:val="24"/>
        </w:rPr>
        <w:t>project</w:t>
      </w:r>
      <w:r w:rsidRPr="0015424A">
        <w:rPr>
          <w:rFonts w:ascii="Times New Roman" w:hAnsi="Times New Roman" w:cs="Times New Roman"/>
          <w:sz w:val="24"/>
          <w:szCs w:val="24"/>
        </w:rPr>
        <w:t xml:space="preserve"> report and demonstration. </w:t>
      </w:r>
      <w:r w:rsidR="00385306" w:rsidRPr="0015424A">
        <w:rPr>
          <w:rFonts w:ascii="Times New Roman" w:hAnsi="Times New Roman" w:cs="Times New Roman"/>
          <w:sz w:val="24"/>
          <w:szCs w:val="24"/>
        </w:rPr>
        <w:br/>
      </w:r>
    </w:p>
    <w:p w:rsidR="000F33A1" w:rsidRPr="0015424A" w:rsidRDefault="000F33A1" w:rsidP="000F33A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Learning Outcome:</w:t>
      </w:r>
    </w:p>
    <w:p w:rsidR="000F33A1" w:rsidRPr="0015424A" w:rsidRDefault="000F33A1" w:rsidP="000F33A1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424A">
        <w:rPr>
          <w:rFonts w:ascii="Times New Roman" w:hAnsi="Times New Roman" w:cs="Times New Roman"/>
          <w:sz w:val="24"/>
          <w:szCs w:val="24"/>
        </w:rPr>
        <w:t>After this lab, the students will be able to:</w:t>
      </w:r>
    </w:p>
    <w:p w:rsidR="000F33A1" w:rsidRDefault="000F33A1" w:rsidP="000F33A1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5424A">
        <w:rPr>
          <w:rFonts w:ascii="Times New Roman" w:hAnsi="Times New Roman" w:cs="Times New Roman"/>
          <w:sz w:val="24"/>
          <w:szCs w:val="24"/>
        </w:rPr>
        <w:t>How logistic regression can help to build a model for classification.</w:t>
      </w:r>
    </w:p>
    <w:p w:rsidR="006D3EE6" w:rsidRDefault="006D3EE6" w:rsidP="006D3EE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6D3EE6" w:rsidRDefault="006D3EE6" w:rsidP="006D3EE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6D3EE6" w:rsidRPr="0015424A" w:rsidRDefault="006D3EE6" w:rsidP="006D3EE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51017F" w:rsidRPr="0015424A" w:rsidRDefault="00D729BF" w:rsidP="00C81771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lastRenderedPageBreak/>
        <w:t>Activity Detail</w:t>
      </w:r>
    </w:p>
    <w:p w:rsidR="00342FB6" w:rsidRPr="0015424A" w:rsidRDefault="00C81771" w:rsidP="00DB75E6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Hour: 1</w:t>
      </w:r>
      <w:r w:rsidR="00BD4270">
        <w:rPr>
          <w:rFonts w:ascii="Times New Roman" w:hAnsi="Times New Roman" w:cs="Times New Roman"/>
          <w:b/>
          <w:sz w:val="24"/>
          <w:szCs w:val="24"/>
        </w:rPr>
        <w:t>.0</w:t>
      </w:r>
      <w:r w:rsidR="00342FB6" w:rsidRPr="0015424A">
        <w:rPr>
          <w:rFonts w:ascii="Times New Roman" w:hAnsi="Times New Roman" w:cs="Times New Roman"/>
          <w:b/>
          <w:sz w:val="24"/>
          <w:szCs w:val="24"/>
        </w:rPr>
        <w:t>-</w:t>
      </w:r>
      <w:r w:rsidR="006D3EE6">
        <w:rPr>
          <w:rFonts w:ascii="Times New Roman" w:hAnsi="Times New Roman" w:cs="Times New Roman"/>
          <w:b/>
          <w:sz w:val="24"/>
          <w:szCs w:val="24"/>
        </w:rPr>
        <w:t>2.0</w:t>
      </w:r>
      <w:r w:rsidRPr="0015424A">
        <w:rPr>
          <w:rFonts w:ascii="Times New Roman" w:hAnsi="Times New Roman" w:cs="Times New Roman"/>
          <w:b/>
          <w:sz w:val="24"/>
          <w:szCs w:val="24"/>
        </w:rPr>
        <w:br/>
      </w:r>
    </w:p>
    <w:p w:rsidR="00DB75E6" w:rsidRPr="0015424A" w:rsidRDefault="00DB75E6" w:rsidP="00DB75E6">
      <w:pPr>
        <w:ind w:firstLine="720"/>
        <w:jc w:val="both"/>
        <w:rPr>
          <w:b/>
          <w:sz w:val="24"/>
          <w:szCs w:val="24"/>
        </w:rPr>
      </w:pPr>
      <w:r w:rsidRPr="0015424A">
        <w:rPr>
          <w:b/>
          <w:sz w:val="24"/>
          <w:szCs w:val="24"/>
        </w:rPr>
        <w:t>Details about Logistic Regression</w:t>
      </w:r>
    </w:p>
    <w:p w:rsidR="00C361FB" w:rsidRPr="0015424A" w:rsidRDefault="0082350D" w:rsidP="00AD2D58">
      <w:pPr>
        <w:jc w:val="center"/>
        <w:rPr>
          <w:b/>
          <w:sz w:val="24"/>
          <w:szCs w:val="24"/>
        </w:rPr>
      </w:pPr>
      <w:r w:rsidRPr="0015424A">
        <w:rPr>
          <w:b/>
          <w:noProof/>
          <w:sz w:val="24"/>
          <w:szCs w:val="24"/>
        </w:rPr>
        <w:drawing>
          <wp:inline distT="0" distB="0" distL="0" distR="0">
            <wp:extent cx="3048000" cy="2543175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672F" w:rsidRPr="0015424A" w:rsidRDefault="00DD672F" w:rsidP="00DD672F">
      <w:pPr>
        <w:pStyle w:val="ListParagraph"/>
        <w:jc w:val="center"/>
        <w:rPr>
          <w:rFonts w:eastAsiaTheme="minorEastAsia"/>
          <w:sz w:val="24"/>
          <w:szCs w:val="24"/>
        </w:rPr>
      </w:pPr>
      <w:r w:rsidRPr="0015424A">
        <w:rPr>
          <w:rFonts w:eastAsiaTheme="minorEastAsia"/>
          <w:sz w:val="24"/>
          <w:szCs w:val="24"/>
        </w:rPr>
        <w:t xml:space="preserve">Fig. </w:t>
      </w:r>
      <w:r w:rsidR="006D3EE6">
        <w:rPr>
          <w:rFonts w:eastAsiaTheme="minorEastAsia"/>
          <w:sz w:val="24"/>
          <w:szCs w:val="24"/>
        </w:rPr>
        <w:t>1</w:t>
      </w:r>
      <w:r w:rsidRPr="0015424A">
        <w:rPr>
          <w:rFonts w:eastAsiaTheme="minorEastAsia"/>
          <w:sz w:val="24"/>
          <w:szCs w:val="24"/>
        </w:rPr>
        <w:t>: Linear Regression</w:t>
      </w:r>
    </w:p>
    <w:p w:rsidR="00DB75E6" w:rsidRPr="0015424A" w:rsidRDefault="00DB75E6" w:rsidP="00DD672F">
      <w:pPr>
        <w:pStyle w:val="ListParagraph"/>
        <w:jc w:val="center"/>
        <w:rPr>
          <w:rFonts w:eastAsiaTheme="minorEastAsia"/>
          <w:sz w:val="24"/>
          <w:szCs w:val="24"/>
        </w:rPr>
      </w:pPr>
    </w:p>
    <w:p w:rsidR="00DB75E6" w:rsidRPr="0015424A" w:rsidRDefault="00DB75E6" w:rsidP="00DD672F">
      <w:pPr>
        <w:pStyle w:val="ListParagraph"/>
        <w:jc w:val="center"/>
        <w:rPr>
          <w:rFonts w:eastAsiaTheme="minorEastAsia"/>
          <w:sz w:val="24"/>
          <w:szCs w:val="24"/>
        </w:rPr>
      </w:pPr>
    </w:p>
    <w:p w:rsidR="00DB75E6" w:rsidRPr="0015424A" w:rsidRDefault="00DB75E6" w:rsidP="00DB75E6">
      <w:pPr>
        <w:ind w:firstLine="720"/>
        <w:jc w:val="both"/>
        <w:rPr>
          <w:b/>
          <w:sz w:val="24"/>
          <w:szCs w:val="24"/>
        </w:rPr>
      </w:pPr>
      <w:r w:rsidRPr="0015424A">
        <w:rPr>
          <w:b/>
          <w:sz w:val="24"/>
          <w:szCs w:val="24"/>
        </w:rPr>
        <w:t>Linear model for classification: Logistic Regression</w:t>
      </w:r>
    </w:p>
    <w:p w:rsidR="00C361FB" w:rsidRPr="0015424A" w:rsidRDefault="00C361FB" w:rsidP="00AD2D58">
      <w:pPr>
        <w:jc w:val="center"/>
        <w:rPr>
          <w:b/>
          <w:sz w:val="24"/>
          <w:szCs w:val="24"/>
        </w:rPr>
      </w:pPr>
    </w:p>
    <w:p w:rsidR="00C361FB" w:rsidRPr="0015424A" w:rsidRDefault="0082350D" w:rsidP="00AD2D58">
      <w:pPr>
        <w:jc w:val="center"/>
        <w:rPr>
          <w:b/>
          <w:sz w:val="24"/>
          <w:szCs w:val="24"/>
        </w:rPr>
      </w:pPr>
      <w:r w:rsidRPr="0015424A">
        <w:rPr>
          <w:b/>
          <w:noProof/>
          <w:sz w:val="24"/>
          <w:szCs w:val="24"/>
        </w:rPr>
        <w:drawing>
          <wp:inline distT="0" distB="0" distL="0" distR="0">
            <wp:extent cx="6455802" cy="2743200"/>
            <wp:effectExtent l="19050" t="0" r="2148" b="0"/>
            <wp:docPr id="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5802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50D" w:rsidRPr="0015424A" w:rsidRDefault="0082350D" w:rsidP="00DD672F">
      <w:pPr>
        <w:pStyle w:val="ListParagraph"/>
        <w:jc w:val="center"/>
        <w:rPr>
          <w:rFonts w:eastAsiaTheme="minorEastAsia"/>
          <w:sz w:val="24"/>
          <w:szCs w:val="24"/>
        </w:rPr>
      </w:pPr>
      <w:r w:rsidRPr="0015424A">
        <w:rPr>
          <w:rFonts w:eastAsiaTheme="minorEastAsia"/>
          <w:sz w:val="24"/>
          <w:szCs w:val="24"/>
        </w:rPr>
        <w:t>Fig.</w:t>
      </w:r>
      <w:r w:rsidR="006D3EE6">
        <w:rPr>
          <w:rFonts w:eastAsiaTheme="minorEastAsia"/>
          <w:sz w:val="24"/>
          <w:szCs w:val="24"/>
        </w:rPr>
        <w:t xml:space="preserve"> 2</w:t>
      </w:r>
      <w:r w:rsidR="00DD672F" w:rsidRPr="0015424A">
        <w:rPr>
          <w:rFonts w:eastAsiaTheme="minorEastAsia"/>
          <w:sz w:val="24"/>
          <w:szCs w:val="24"/>
        </w:rPr>
        <w:t>:</w:t>
      </w:r>
      <w:r w:rsidRPr="0015424A">
        <w:rPr>
          <w:rFonts w:eastAsiaTheme="minorEastAsia"/>
          <w:sz w:val="24"/>
          <w:szCs w:val="24"/>
        </w:rPr>
        <w:t xml:space="preserve"> Linear model for classification: Logistic Regression</w:t>
      </w:r>
    </w:p>
    <w:p w:rsidR="006B2A58" w:rsidRPr="0015424A" w:rsidRDefault="00DB75E6" w:rsidP="00DB75E6">
      <w:pPr>
        <w:ind w:firstLine="720"/>
        <w:jc w:val="both"/>
        <w:rPr>
          <w:b/>
          <w:sz w:val="24"/>
          <w:szCs w:val="24"/>
        </w:rPr>
      </w:pPr>
      <w:r w:rsidRPr="0015424A">
        <w:rPr>
          <w:b/>
          <w:sz w:val="24"/>
          <w:szCs w:val="24"/>
        </w:rPr>
        <w:lastRenderedPageBreak/>
        <w:t>Logistic Regression for Binary Classification</w:t>
      </w:r>
    </w:p>
    <w:p w:rsidR="0082350D" w:rsidRPr="0015424A" w:rsidRDefault="0082350D" w:rsidP="0082350D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5424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971800" cy="27051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732B" w:rsidRPr="0015424A" w:rsidRDefault="005E732B" w:rsidP="00DD672F">
      <w:pPr>
        <w:pStyle w:val="ListParagraph"/>
        <w:jc w:val="center"/>
        <w:rPr>
          <w:rFonts w:eastAsiaTheme="minorEastAsia"/>
          <w:sz w:val="24"/>
          <w:szCs w:val="24"/>
        </w:rPr>
      </w:pPr>
      <w:r w:rsidRPr="0015424A">
        <w:rPr>
          <w:rFonts w:eastAsiaTheme="minorEastAsia"/>
          <w:sz w:val="24"/>
          <w:szCs w:val="24"/>
        </w:rPr>
        <w:t>Fig.</w:t>
      </w:r>
      <w:r w:rsidR="00DD672F" w:rsidRPr="0015424A">
        <w:rPr>
          <w:rFonts w:eastAsiaTheme="minorEastAsia"/>
          <w:sz w:val="24"/>
          <w:szCs w:val="24"/>
        </w:rPr>
        <w:t xml:space="preserve"> </w:t>
      </w:r>
      <w:r w:rsidR="006D3EE6">
        <w:rPr>
          <w:rFonts w:eastAsiaTheme="minorEastAsia"/>
          <w:sz w:val="24"/>
          <w:szCs w:val="24"/>
        </w:rPr>
        <w:t>3</w:t>
      </w:r>
      <w:r w:rsidR="00DD672F" w:rsidRPr="0015424A">
        <w:rPr>
          <w:rFonts w:eastAsiaTheme="minorEastAsia"/>
          <w:sz w:val="24"/>
          <w:szCs w:val="24"/>
        </w:rPr>
        <w:t>:</w:t>
      </w:r>
      <w:r w:rsidRPr="0015424A">
        <w:rPr>
          <w:rFonts w:eastAsiaTheme="minorEastAsia"/>
          <w:sz w:val="24"/>
          <w:szCs w:val="24"/>
        </w:rPr>
        <w:t xml:space="preserve"> Logistic Regression for Binary Classification</w:t>
      </w:r>
    </w:p>
    <w:p w:rsidR="0055367B" w:rsidRPr="0015424A" w:rsidRDefault="0055367B" w:rsidP="0082350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197CB7" w:rsidRPr="0015424A" w:rsidRDefault="00197CB7" w:rsidP="0082350D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DB75E6" w:rsidRPr="0015424A" w:rsidRDefault="00DB75E6" w:rsidP="00DB75E6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Hour: 2.0-3.0</w:t>
      </w:r>
    </w:p>
    <w:p w:rsidR="00DD0D19" w:rsidRPr="0015424A" w:rsidRDefault="00DD0D19" w:rsidP="00197CB7">
      <w:pPr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</w:p>
    <w:p w:rsidR="00197CB7" w:rsidRPr="0015424A" w:rsidRDefault="00197CB7" w:rsidP="00197CB7">
      <w:pPr>
        <w:spacing w:line="360" w:lineRule="auto"/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5424A">
        <w:rPr>
          <w:rFonts w:ascii="Times New Roman" w:hAnsi="Times New Roman" w:cs="Times New Roman"/>
          <w:sz w:val="24"/>
          <w:szCs w:val="24"/>
        </w:rPr>
        <w:t>(It is Not a Group Task, Try Individually)</w:t>
      </w:r>
    </w:p>
    <w:p w:rsidR="00CD3549" w:rsidRDefault="00CD3549" w:rsidP="00CD3549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197CB7" w:rsidRPr="0015424A" w:rsidRDefault="00197CB7" w:rsidP="00197CB7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>Task 0</w:t>
      </w:r>
      <w:r w:rsidR="006D3EE6">
        <w:rPr>
          <w:rFonts w:ascii="Times New Roman" w:hAnsi="Times New Roman" w:cs="Times New Roman"/>
          <w:b/>
          <w:sz w:val="24"/>
          <w:szCs w:val="24"/>
        </w:rPr>
        <w:t>1</w:t>
      </w:r>
      <w:r w:rsidRPr="0015424A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15424A">
        <w:rPr>
          <w:rFonts w:ascii="Times New Roman" w:hAnsi="Times New Roman" w:cs="Times New Roman"/>
          <w:sz w:val="24"/>
          <w:szCs w:val="24"/>
        </w:rPr>
        <w:t xml:space="preserve">Mark </w:t>
      </w:r>
      <w:r w:rsidR="006D3EE6">
        <w:rPr>
          <w:rFonts w:ascii="Times New Roman" w:hAnsi="Times New Roman" w:cs="Times New Roman"/>
          <w:sz w:val="24"/>
          <w:szCs w:val="24"/>
        </w:rPr>
        <w:t>10</w:t>
      </w:r>
      <w:r w:rsidRPr="0015424A">
        <w:rPr>
          <w:rFonts w:ascii="Times New Roman" w:hAnsi="Times New Roman" w:cs="Times New Roman"/>
          <w:b/>
          <w:sz w:val="24"/>
          <w:szCs w:val="24"/>
        </w:rPr>
        <w:tab/>
      </w:r>
      <w:r w:rsidRPr="0015424A">
        <w:rPr>
          <w:rFonts w:ascii="Times New Roman" w:hAnsi="Times New Roman" w:cs="Times New Roman"/>
          <w:b/>
          <w:sz w:val="24"/>
          <w:szCs w:val="24"/>
        </w:rPr>
        <w:tab/>
      </w:r>
      <w:r w:rsidRPr="0015424A">
        <w:rPr>
          <w:rFonts w:ascii="Times New Roman" w:hAnsi="Times New Roman" w:cs="Times New Roman"/>
          <w:b/>
          <w:sz w:val="24"/>
          <w:szCs w:val="24"/>
        </w:rPr>
        <w:tab/>
      </w:r>
      <w:r w:rsidRPr="0015424A">
        <w:rPr>
          <w:rFonts w:ascii="Times New Roman" w:hAnsi="Times New Roman" w:cs="Times New Roman"/>
          <w:b/>
          <w:sz w:val="24"/>
          <w:szCs w:val="24"/>
        </w:rPr>
        <w:tab/>
      </w:r>
      <w:r w:rsidRPr="0015424A">
        <w:rPr>
          <w:rFonts w:ascii="Times New Roman" w:hAnsi="Times New Roman" w:cs="Times New Roman"/>
          <w:b/>
          <w:sz w:val="24"/>
          <w:szCs w:val="24"/>
        </w:rPr>
        <w:tab/>
      </w:r>
      <w:r w:rsidRPr="0015424A">
        <w:rPr>
          <w:rFonts w:ascii="Times New Roman" w:hAnsi="Times New Roman" w:cs="Times New Roman"/>
          <w:b/>
          <w:sz w:val="24"/>
          <w:szCs w:val="24"/>
        </w:rPr>
        <w:tab/>
      </w:r>
      <w:r w:rsidR="002B532F" w:rsidRPr="0015424A">
        <w:rPr>
          <w:rFonts w:ascii="Times New Roman" w:hAnsi="Times New Roman" w:cs="Times New Roman"/>
          <w:sz w:val="24"/>
          <w:szCs w:val="24"/>
        </w:rPr>
        <w:tab/>
      </w:r>
      <w:r w:rsidRPr="0015424A">
        <w:rPr>
          <w:rFonts w:ascii="Times New Roman" w:hAnsi="Times New Roman" w:cs="Times New Roman"/>
          <w:b/>
          <w:sz w:val="24"/>
          <w:szCs w:val="24"/>
        </w:rPr>
        <w:t xml:space="preserve">Time: </w:t>
      </w:r>
      <w:r w:rsidR="006D3EE6">
        <w:rPr>
          <w:rFonts w:ascii="Times New Roman" w:hAnsi="Times New Roman" w:cs="Times New Roman"/>
          <w:b/>
          <w:sz w:val="24"/>
          <w:szCs w:val="24"/>
        </w:rPr>
        <w:t>5</w:t>
      </w:r>
      <w:r w:rsidR="002B532F" w:rsidRPr="0015424A">
        <w:rPr>
          <w:rFonts w:ascii="Times New Roman" w:hAnsi="Times New Roman" w:cs="Times New Roman"/>
          <w:b/>
          <w:sz w:val="24"/>
          <w:szCs w:val="24"/>
        </w:rPr>
        <w:t>0 minutes</w:t>
      </w:r>
    </w:p>
    <w:p w:rsidR="00CD3549" w:rsidRDefault="00CD3549" w:rsidP="00CD3549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</w:t>
      </w:r>
      <w:r w:rsidR="00243B9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code for classification using “</w:t>
      </w:r>
      <w:proofErr w:type="spellStart"/>
      <w:r w:rsidRPr="00CD3549">
        <w:rPr>
          <w:rFonts w:ascii="Times New Roman" w:hAnsi="Times New Roman" w:cs="Times New Roman"/>
          <w:sz w:val="24"/>
          <w:szCs w:val="24"/>
        </w:rPr>
        <w:t>Social_Network_Ads</w:t>
      </w:r>
      <w:proofErr w:type="spellEnd"/>
      <w:r>
        <w:rPr>
          <w:rFonts w:ascii="Times New Roman" w:hAnsi="Times New Roman" w:cs="Times New Roman"/>
          <w:sz w:val="24"/>
          <w:szCs w:val="24"/>
        </w:rPr>
        <w:t>” data file and draw the ROC (</w:t>
      </w:r>
      <w:r w:rsidRPr="00CD3549">
        <w:rPr>
          <w:rFonts w:ascii="Times New Roman" w:hAnsi="Times New Roman" w:cs="Times New Roman"/>
          <w:sz w:val="24"/>
          <w:szCs w:val="24"/>
        </w:rPr>
        <w:t>receiver operating characteristic</w:t>
      </w:r>
      <w:r>
        <w:rPr>
          <w:rFonts w:ascii="Times New Roman" w:hAnsi="Times New Roman" w:cs="Times New Roman"/>
          <w:sz w:val="24"/>
          <w:szCs w:val="24"/>
        </w:rPr>
        <w:t xml:space="preserve">) curve from the actual </w:t>
      </w:r>
      <w:r w:rsidRPr="00350B44">
        <w:rPr>
          <w:rFonts w:ascii="Times New Roman" w:hAnsi="Times New Roman" w:cs="Times New Roman"/>
          <w:i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and predicted </w:t>
      </w:r>
      <w:r w:rsidRPr="00350B44">
        <w:rPr>
          <w:rFonts w:ascii="Times New Roman" w:hAnsi="Times New Roman" w:cs="Times New Roman"/>
          <w:i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97CB7" w:rsidRPr="0015424A" w:rsidRDefault="00197CB7" w:rsidP="00197CB7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15424A">
        <w:rPr>
          <w:rFonts w:ascii="Times New Roman" w:hAnsi="Times New Roman" w:cs="Times New Roman"/>
          <w:b/>
          <w:sz w:val="24"/>
          <w:szCs w:val="24"/>
        </w:rPr>
        <w:t xml:space="preserve">Evaluation Process (VIVA): </w:t>
      </w:r>
      <w:r w:rsidRPr="0015424A">
        <w:rPr>
          <w:rFonts w:ascii="Times New Roman" w:hAnsi="Times New Roman" w:cs="Times New Roman"/>
          <w:sz w:val="24"/>
          <w:szCs w:val="24"/>
        </w:rPr>
        <w:t>You have to explain your program to the Lab Instructor</w:t>
      </w:r>
    </w:p>
    <w:p w:rsidR="00197CB7" w:rsidRDefault="00197CB7" w:rsidP="00197CB7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7C0959" w:rsidRPr="0015424A" w:rsidRDefault="007C0959" w:rsidP="00197CB7">
      <w:pPr>
        <w:spacing w:line="36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197CB7" w:rsidRPr="0015424A" w:rsidRDefault="00197CB7" w:rsidP="00197CB7">
      <w:pPr>
        <w:jc w:val="center"/>
        <w:rPr>
          <w:b/>
          <w:sz w:val="24"/>
          <w:szCs w:val="24"/>
        </w:rPr>
      </w:pPr>
    </w:p>
    <w:p w:rsidR="00197CB7" w:rsidRPr="0015424A" w:rsidRDefault="006D3EE6" w:rsidP="00197CB7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---End---</w:t>
      </w:r>
    </w:p>
    <w:sectPr w:rsidR="00197CB7" w:rsidRPr="0015424A" w:rsidSect="00B97C9B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3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1978" w:rsidRDefault="00DC1978" w:rsidP="00D729BF">
      <w:pPr>
        <w:spacing w:after="0" w:line="240" w:lineRule="auto"/>
      </w:pPr>
      <w:r>
        <w:separator/>
      </w:r>
    </w:p>
  </w:endnote>
  <w:endnote w:type="continuationSeparator" w:id="0">
    <w:p w:rsidR="00DC1978" w:rsidRDefault="00DC1978" w:rsidP="00D729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16005715"/>
      <w:docPartObj>
        <w:docPartGallery w:val="Page Numbers (Bottom of Page)"/>
        <w:docPartUnique/>
      </w:docPartObj>
    </w:sdtPr>
    <w:sdtEndPr/>
    <w:sdtContent>
      <w:sdt>
        <w:sdtPr>
          <w:id w:val="565050523"/>
          <w:docPartObj>
            <w:docPartGallery w:val="Page Numbers (Top of Page)"/>
            <w:docPartUnique/>
          </w:docPartObj>
        </w:sdtPr>
        <w:sdtEndPr/>
        <w:sdtContent>
          <w:p w:rsidR="00916709" w:rsidRDefault="00916709">
            <w:pPr>
              <w:pStyle w:val="Footer"/>
              <w:jc w:val="right"/>
            </w:pPr>
            <w:r>
              <w:t xml:space="preserve">Page </w:t>
            </w:r>
            <w:r w:rsidR="00067571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067571">
              <w:rPr>
                <w:b/>
                <w:sz w:val="24"/>
                <w:szCs w:val="24"/>
              </w:rPr>
              <w:fldChar w:fldCharType="separate"/>
            </w:r>
            <w:r w:rsidR="006F47BA">
              <w:rPr>
                <w:b/>
                <w:noProof/>
              </w:rPr>
              <w:t>3</w:t>
            </w:r>
            <w:r w:rsidR="00067571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067571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067571">
              <w:rPr>
                <w:b/>
                <w:sz w:val="24"/>
                <w:szCs w:val="24"/>
              </w:rPr>
              <w:fldChar w:fldCharType="separate"/>
            </w:r>
            <w:r w:rsidR="006F47BA">
              <w:rPr>
                <w:b/>
                <w:noProof/>
              </w:rPr>
              <w:t>3</w:t>
            </w:r>
            <w:r w:rsidR="00067571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916709" w:rsidRDefault="0091670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1978" w:rsidRDefault="00DC1978" w:rsidP="00D729BF">
      <w:pPr>
        <w:spacing w:after="0" w:line="240" w:lineRule="auto"/>
      </w:pPr>
      <w:r>
        <w:separator/>
      </w:r>
    </w:p>
  </w:footnote>
  <w:footnote w:type="continuationSeparator" w:id="0">
    <w:p w:rsidR="00DC1978" w:rsidRDefault="00DC1978" w:rsidP="00D729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729BF" w:rsidRDefault="00D729BF" w:rsidP="00D729BF">
    <w:pPr>
      <w:pStyle w:val="Header"/>
      <w:jc w:val="cen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7C9B" w:rsidRDefault="00B97C9B" w:rsidP="00B97C9B">
    <w:pPr>
      <w:pStyle w:val="Header"/>
      <w:jc w:val="center"/>
    </w:pPr>
    <w:r>
      <w:rPr>
        <w:noProof/>
      </w:rPr>
      <w:drawing>
        <wp:inline distT="0" distB="0" distL="0" distR="0">
          <wp:extent cx="1181100" cy="1082676"/>
          <wp:effectExtent l="0" t="0" r="0" b="3175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2465" cy="112976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C818D1"/>
    <w:multiLevelType w:val="hybridMultilevel"/>
    <w:tmpl w:val="B2B2E956"/>
    <w:lvl w:ilvl="0" w:tplc="D01449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3C233E0"/>
    <w:multiLevelType w:val="hybridMultilevel"/>
    <w:tmpl w:val="9B745F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9A630B4"/>
    <w:multiLevelType w:val="hybridMultilevel"/>
    <w:tmpl w:val="DA8E2D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A1F334A"/>
    <w:multiLevelType w:val="hybridMultilevel"/>
    <w:tmpl w:val="939415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A5D6F62"/>
    <w:multiLevelType w:val="hybridMultilevel"/>
    <w:tmpl w:val="C18ED99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2BA025F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0BF55A5"/>
    <w:multiLevelType w:val="hybridMultilevel"/>
    <w:tmpl w:val="AEE6603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3B382429"/>
    <w:multiLevelType w:val="hybridMultilevel"/>
    <w:tmpl w:val="76086F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99A2800"/>
    <w:multiLevelType w:val="hybridMultilevel"/>
    <w:tmpl w:val="FD4E5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7"/>
  </w:num>
  <w:num w:numId="5">
    <w:abstractNumId w:val="6"/>
  </w:num>
  <w:num w:numId="6">
    <w:abstractNumId w:val="2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S0NDcyMDYzsDQ3NzRV0lEKTi0uzszPAykwqQUAM4eMIywAAAA="/>
  </w:docVars>
  <w:rsids>
    <w:rsidRoot w:val="00D729BF"/>
    <w:rsid w:val="00001325"/>
    <w:rsid w:val="00040F2B"/>
    <w:rsid w:val="00066180"/>
    <w:rsid w:val="00067571"/>
    <w:rsid w:val="00091C08"/>
    <w:rsid w:val="000A7BD6"/>
    <w:rsid w:val="000F33A1"/>
    <w:rsid w:val="00112159"/>
    <w:rsid w:val="0015379A"/>
    <w:rsid w:val="0015424A"/>
    <w:rsid w:val="00171A21"/>
    <w:rsid w:val="00197CB7"/>
    <w:rsid w:val="001A3DC4"/>
    <w:rsid w:val="001B6371"/>
    <w:rsid w:val="001D42E2"/>
    <w:rsid w:val="001D6300"/>
    <w:rsid w:val="00243B97"/>
    <w:rsid w:val="002B532F"/>
    <w:rsid w:val="00323F94"/>
    <w:rsid w:val="00342FB6"/>
    <w:rsid w:val="00347C2E"/>
    <w:rsid w:val="00350B44"/>
    <w:rsid w:val="00362A99"/>
    <w:rsid w:val="00380195"/>
    <w:rsid w:val="00385306"/>
    <w:rsid w:val="003B516B"/>
    <w:rsid w:val="0045112E"/>
    <w:rsid w:val="00482B0A"/>
    <w:rsid w:val="004A1C6A"/>
    <w:rsid w:val="004A6DC3"/>
    <w:rsid w:val="005049BB"/>
    <w:rsid w:val="0051017F"/>
    <w:rsid w:val="005300F3"/>
    <w:rsid w:val="0055367B"/>
    <w:rsid w:val="0055648E"/>
    <w:rsid w:val="005847BC"/>
    <w:rsid w:val="005914B6"/>
    <w:rsid w:val="00596171"/>
    <w:rsid w:val="005D7254"/>
    <w:rsid w:val="005E732B"/>
    <w:rsid w:val="005F2E3C"/>
    <w:rsid w:val="00603C32"/>
    <w:rsid w:val="006B2A58"/>
    <w:rsid w:val="006B6084"/>
    <w:rsid w:val="006B7241"/>
    <w:rsid w:val="006D3EE6"/>
    <w:rsid w:val="006F47BA"/>
    <w:rsid w:val="00700AA0"/>
    <w:rsid w:val="007347CF"/>
    <w:rsid w:val="00745A45"/>
    <w:rsid w:val="007476A7"/>
    <w:rsid w:val="0075540E"/>
    <w:rsid w:val="00771643"/>
    <w:rsid w:val="0078781F"/>
    <w:rsid w:val="00790BB4"/>
    <w:rsid w:val="007C0959"/>
    <w:rsid w:val="007C2AB0"/>
    <w:rsid w:val="007E08CA"/>
    <w:rsid w:val="007F6C2C"/>
    <w:rsid w:val="0082350D"/>
    <w:rsid w:val="008550D5"/>
    <w:rsid w:val="00892266"/>
    <w:rsid w:val="008A6D4C"/>
    <w:rsid w:val="008E124B"/>
    <w:rsid w:val="008E39D8"/>
    <w:rsid w:val="00904247"/>
    <w:rsid w:val="009119B7"/>
    <w:rsid w:val="00916709"/>
    <w:rsid w:val="00933209"/>
    <w:rsid w:val="009809FD"/>
    <w:rsid w:val="00A1218B"/>
    <w:rsid w:val="00A27428"/>
    <w:rsid w:val="00A756EE"/>
    <w:rsid w:val="00A82B89"/>
    <w:rsid w:val="00AB7AED"/>
    <w:rsid w:val="00AD2D58"/>
    <w:rsid w:val="00AF078A"/>
    <w:rsid w:val="00B130A4"/>
    <w:rsid w:val="00B662AA"/>
    <w:rsid w:val="00B97C9B"/>
    <w:rsid w:val="00BA7206"/>
    <w:rsid w:val="00BC0138"/>
    <w:rsid w:val="00BC25F5"/>
    <w:rsid w:val="00BD4009"/>
    <w:rsid w:val="00BD4270"/>
    <w:rsid w:val="00BF49A6"/>
    <w:rsid w:val="00C172C4"/>
    <w:rsid w:val="00C361FB"/>
    <w:rsid w:val="00C46047"/>
    <w:rsid w:val="00C81771"/>
    <w:rsid w:val="00C92E7D"/>
    <w:rsid w:val="00CD3549"/>
    <w:rsid w:val="00CE4192"/>
    <w:rsid w:val="00D514B7"/>
    <w:rsid w:val="00D62EEB"/>
    <w:rsid w:val="00D67B79"/>
    <w:rsid w:val="00D729BF"/>
    <w:rsid w:val="00DB75E6"/>
    <w:rsid w:val="00DC1978"/>
    <w:rsid w:val="00DD0D19"/>
    <w:rsid w:val="00DD672F"/>
    <w:rsid w:val="00DD7222"/>
    <w:rsid w:val="00E34A66"/>
    <w:rsid w:val="00E66883"/>
    <w:rsid w:val="00F02535"/>
    <w:rsid w:val="00F6176A"/>
    <w:rsid w:val="00F6415A"/>
    <w:rsid w:val="00F6575C"/>
    <w:rsid w:val="00FA55E6"/>
    <w:rsid w:val="00FF7A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5:docId w15:val="{539A5042-ADBC-4FDB-8724-52C2BD677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2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9BF"/>
  </w:style>
  <w:style w:type="paragraph" w:styleId="Footer">
    <w:name w:val="footer"/>
    <w:basedOn w:val="Normal"/>
    <w:link w:val="FooterChar"/>
    <w:uiPriority w:val="99"/>
    <w:unhideWhenUsed/>
    <w:rsid w:val="00D729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29BF"/>
  </w:style>
  <w:style w:type="table" w:styleId="TableGrid">
    <w:name w:val="Table Grid"/>
    <w:basedOn w:val="TableNormal"/>
    <w:uiPriority w:val="39"/>
    <w:rsid w:val="00790B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F078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A3D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DC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197CB7"/>
    <w:pPr>
      <w:spacing w:after="0" w:line="240" w:lineRule="auto"/>
    </w:pPr>
  </w:style>
  <w:style w:type="paragraph" w:customStyle="1" w:styleId="graf">
    <w:name w:val="graf"/>
    <w:basedOn w:val="Normal"/>
    <w:rsid w:val="003B5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B51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72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75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16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62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3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if Shakil</dc:creator>
  <cp:lastModifiedBy>Md. Golam Rabiul Alam</cp:lastModifiedBy>
  <cp:revision>18</cp:revision>
  <cp:lastPrinted>2018-08-09T06:38:00Z</cp:lastPrinted>
  <dcterms:created xsi:type="dcterms:W3CDTF">2018-09-25T09:44:00Z</dcterms:created>
  <dcterms:modified xsi:type="dcterms:W3CDTF">2019-01-13T15:55:00Z</dcterms:modified>
</cp:coreProperties>
</file>